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359" w:rsidRPr="00E40359" w:rsidRDefault="00E40359" w:rsidP="00E40359">
      <w:pPr>
        <w:rPr>
          <w:rFonts w:ascii="Times New Roman" w:hAnsi="Times New Roman" w:cs="Times New Roman"/>
        </w:rPr>
      </w:pPr>
      <w:r w:rsidRPr="00E40359">
        <w:rPr>
          <w:rFonts w:ascii="Times New Roman" w:hAnsi="Times New Roman" w:cs="Times New Roman"/>
        </w:rPr>
        <w:t>Appendix A</w:t>
      </w:r>
      <w:r>
        <w:rPr>
          <w:rFonts w:ascii="Times New Roman" w:hAnsi="Times New Roman" w:cs="Times New Roman"/>
        </w:rPr>
        <w:t xml:space="preserve">: </w:t>
      </w:r>
      <w:r w:rsidRPr="00E40359">
        <w:rPr>
          <w:rFonts w:ascii="Times New Roman" w:hAnsi="Times New Roman" w:cs="Times New Roman"/>
        </w:rPr>
        <w:t>Descriptive statistics for the PPEQ items in the pilot study</w:t>
      </w:r>
    </w:p>
    <w:tbl>
      <w:tblPr>
        <w:tblW w:w="810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"/>
        <w:gridCol w:w="931"/>
        <w:gridCol w:w="532"/>
        <w:gridCol w:w="930"/>
        <w:gridCol w:w="533"/>
        <w:gridCol w:w="1063"/>
        <w:gridCol w:w="930"/>
        <w:gridCol w:w="533"/>
        <w:gridCol w:w="930"/>
        <w:gridCol w:w="660"/>
      </w:tblGrid>
      <w:tr w:rsidR="00E40359" w:rsidRPr="00E40359" w:rsidTr="000771A9">
        <w:trPr>
          <w:cantSplit/>
          <w:trHeight w:val="302"/>
        </w:trPr>
        <w:tc>
          <w:tcPr>
            <w:tcW w:w="1063" w:type="dxa"/>
            <w:vMerge w:val="restart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kewness</w:t>
            </w: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Kurtosis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146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kewness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Kurtosis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tatistic</w:t>
            </w:r>
          </w:p>
        </w:tc>
        <w:tc>
          <w:tcPr>
            <w:tcW w:w="53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.E.</w:t>
            </w:r>
          </w:p>
        </w:tc>
        <w:tc>
          <w:tcPr>
            <w:tcW w:w="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tatistic</w:t>
            </w:r>
          </w:p>
        </w:tc>
        <w:tc>
          <w:tcPr>
            <w:tcW w:w="53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.E.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</w:p>
        </w:tc>
        <w:tc>
          <w:tcPr>
            <w:tcW w:w="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tatistic</w:t>
            </w:r>
          </w:p>
        </w:tc>
        <w:tc>
          <w:tcPr>
            <w:tcW w:w="53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.E.</w:t>
            </w:r>
          </w:p>
        </w:tc>
        <w:tc>
          <w:tcPr>
            <w:tcW w:w="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tatistic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S.E.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1</w:t>
            </w:r>
          </w:p>
        </w:tc>
        <w:tc>
          <w:tcPr>
            <w:tcW w:w="93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661</w:t>
            </w:r>
          </w:p>
        </w:tc>
        <w:tc>
          <w:tcPr>
            <w:tcW w:w="532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329</w:t>
            </w:r>
          </w:p>
        </w:tc>
        <w:tc>
          <w:tcPr>
            <w:tcW w:w="533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C04</w:t>
            </w:r>
          </w:p>
        </w:tc>
        <w:tc>
          <w:tcPr>
            <w:tcW w:w="930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027</w:t>
            </w:r>
          </w:p>
        </w:tc>
        <w:tc>
          <w:tcPr>
            <w:tcW w:w="533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833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2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935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700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C05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545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341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3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853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2.719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C06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438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2.175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4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158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589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D0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198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715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5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455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397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D0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227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125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6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779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2.775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D03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416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911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7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598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2.194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D04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952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479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8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956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728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D05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122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049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09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177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1.077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4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E0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315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1.019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A10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590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782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E0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268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619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1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454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1.653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E03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775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050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2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908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015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E04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994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606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3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534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323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E05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287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1.554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4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130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778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E06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454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1.411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5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561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1.753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82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264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6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60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043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81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059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7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1.021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733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3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264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19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B08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687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131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4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441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741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C01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341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1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578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2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5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97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130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C02</w:t>
            </w:r>
          </w:p>
        </w:tc>
        <w:tc>
          <w:tcPr>
            <w:tcW w:w="931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763</w:t>
            </w:r>
          </w:p>
        </w:tc>
        <w:tc>
          <w:tcPr>
            <w:tcW w:w="532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016</w:t>
            </w:r>
          </w:p>
        </w:tc>
        <w:tc>
          <w:tcPr>
            <w:tcW w:w="5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6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50</w:t>
            </w:r>
          </w:p>
        </w:tc>
        <w:tc>
          <w:tcPr>
            <w:tcW w:w="533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248</w:t>
            </w:r>
          </w:p>
        </w:tc>
        <w:tc>
          <w:tcPr>
            <w:tcW w:w="660" w:type="dxa"/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  <w:tr w:rsidR="00E40359" w:rsidRPr="00E40359" w:rsidTr="000771A9">
        <w:trPr>
          <w:cantSplit/>
          <w:trHeight w:val="302"/>
        </w:trPr>
        <w:tc>
          <w:tcPr>
            <w:tcW w:w="106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C03</w:t>
            </w:r>
          </w:p>
        </w:tc>
        <w:tc>
          <w:tcPr>
            <w:tcW w:w="93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869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0.248</w:t>
            </w:r>
          </w:p>
        </w:tc>
        <w:tc>
          <w:tcPr>
            <w:tcW w:w="53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  <w:tc>
          <w:tcPr>
            <w:tcW w:w="10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  <w:lang w:bidi="he-IL"/>
              </w:rPr>
              <w:t>ITEMF07</w:t>
            </w:r>
          </w:p>
        </w:tc>
        <w:tc>
          <w:tcPr>
            <w:tcW w:w="93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427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132</w:t>
            </w:r>
          </w:p>
        </w:tc>
        <w:tc>
          <w:tcPr>
            <w:tcW w:w="93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-0.695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E40359" w:rsidRPr="00E40359" w:rsidRDefault="00E40359" w:rsidP="000771A9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E40359">
              <w:rPr>
                <w:rFonts w:ascii="Times New Roman" w:hAnsi="Times New Roman" w:cs="Times New Roman"/>
                <w:color w:val="000000"/>
                <w:sz w:val="20"/>
              </w:rPr>
              <w:t>.263</w:t>
            </w:r>
          </w:p>
        </w:tc>
      </w:tr>
    </w:tbl>
    <w:p w:rsidR="00E40359" w:rsidRPr="00E40359" w:rsidRDefault="00E40359" w:rsidP="00E40359">
      <w:pPr>
        <w:spacing w:line="360" w:lineRule="auto"/>
        <w:jc w:val="both"/>
        <w:rPr>
          <w:rFonts w:ascii="Times New Roman" w:eastAsia="SimSun" w:hAnsi="Times New Roman" w:cs="Times New Roman"/>
          <w:lang w:bidi="he-IL"/>
        </w:rPr>
      </w:pPr>
    </w:p>
    <w:p w:rsidR="00E40359" w:rsidRPr="00E40359" w:rsidRDefault="00E40359" w:rsidP="00E40359">
      <w:pPr>
        <w:rPr>
          <w:rFonts w:ascii="Times New Roman" w:hAnsi="Times New Roman" w:cs="Times New Roman"/>
        </w:rPr>
      </w:pPr>
    </w:p>
    <w:p w:rsidR="00E40359" w:rsidRPr="00E40359" w:rsidRDefault="00E40359" w:rsidP="00E40359">
      <w:pPr>
        <w:rPr>
          <w:rFonts w:ascii="Times New Roman" w:hAnsi="Times New Roman" w:cs="Times New Roman"/>
        </w:rPr>
      </w:pPr>
    </w:p>
    <w:p w:rsidR="00E40359" w:rsidRDefault="00E40359" w:rsidP="00B019D2">
      <w:pPr>
        <w:rPr>
          <w:rFonts w:ascii="Times New Roman" w:hAnsi="Times New Roman" w:cs="Times New Roman"/>
        </w:rPr>
      </w:pPr>
    </w:p>
    <w:p w:rsidR="00E40359" w:rsidRDefault="00E403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0359" w:rsidRDefault="00E40359" w:rsidP="00B019D2">
      <w:pPr>
        <w:rPr>
          <w:rFonts w:ascii="Times New Roman" w:hAnsi="Times New Roman" w:cs="Times New Roman"/>
        </w:rPr>
        <w:sectPr w:rsidR="00E40359" w:rsidSect="00E40359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B019D2" w:rsidRPr="00E40359" w:rsidRDefault="00B019D2" w:rsidP="00B019D2">
      <w:pPr>
        <w:rPr>
          <w:rFonts w:ascii="Times New Roman" w:hAnsi="Times New Roman" w:cs="Times New Roman"/>
        </w:rPr>
      </w:pPr>
      <w:r w:rsidRPr="00E40359">
        <w:rPr>
          <w:rFonts w:ascii="Times New Roman" w:hAnsi="Times New Roman" w:cs="Times New Roman"/>
        </w:rPr>
        <w:lastRenderedPageBreak/>
        <w:t xml:space="preserve">Appendix B: </w:t>
      </w:r>
      <w:r w:rsidRPr="00E40359">
        <w:rPr>
          <w:rFonts w:ascii="Times New Roman" w:eastAsia="SimSun" w:hAnsi="Times New Roman" w:cs="Times New Roman"/>
          <w:lang w:eastAsia="zh-CN"/>
        </w:rPr>
        <w:t>The item deletion and dimension revision in the PPEQ</w:t>
      </w:r>
    </w:p>
    <w:tbl>
      <w:tblPr>
        <w:tblStyle w:val="TabloKlavuzu2"/>
        <w:tblW w:w="14000" w:type="dxa"/>
        <w:tblLayout w:type="fixed"/>
        <w:tblLook w:val="04A0" w:firstRow="1" w:lastRow="0" w:firstColumn="1" w:lastColumn="0" w:noHBand="0" w:noVBand="1"/>
      </w:tblPr>
      <w:tblGrid>
        <w:gridCol w:w="534"/>
        <w:gridCol w:w="567"/>
        <w:gridCol w:w="567"/>
        <w:gridCol w:w="583"/>
        <w:gridCol w:w="5512"/>
        <w:gridCol w:w="6237"/>
      </w:tblGrid>
      <w:tr w:rsidR="00B019D2" w:rsidRPr="00E40359" w:rsidTr="00B019D2">
        <w:trPr>
          <w:trHeight w:val="226"/>
        </w:trPr>
        <w:tc>
          <w:tcPr>
            <w:tcW w:w="225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tem-Dimension Label</w:t>
            </w:r>
          </w:p>
        </w:tc>
        <w:tc>
          <w:tcPr>
            <w:tcW w:w="1174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tems</w:t>
            </w:r>
          </w:p>
        </w:tc>
      </w:tr>
      <w:tr w:rsidR="00B019D2" w:rsidRPr="00E40359" w:rsidTr="00B019D2">
        <w:trPr>
          <w:trHeight w:val="238"/>
        </w:trPr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sion 1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sion 2</w:t>
            </w:r>
          </w:p>
        </w:tc>
        <w:tc>
          <w:tcPr>
            <w:tcW w:w="55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urkish Version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English Version* </w:t>
            </w:r>
          </w:p>
        </w:tc>
      </w:tr>
      <w:tr w:rsidR="00B019D2" w:rsidRPr="00E40359" w:rsidTr="00B019D2">
        <w:trPr>
          <w:trHeight w:val="451"/>
        </w:trPr>
        <w:tc>
          <w:tcPr>
            <w:tcW w:w="5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</w:tcPr>
          <w:p w:rsidR="00B019D2" w:rsidRPr="00E40359" w:rsidRDefault="00B019D2" w:rsidP="00B019D2">
            <w:pPr>
              <w:ind w:left="113" w:right="113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TRUCTURE OF KNOWLEDGE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3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  <w:vAlign w:val="center"/>
          </w:tcPr>
          <w:p w:rsidR="00B019D2" w:rsidRPr="00E40359" w:rsidRDefault="00B019D2" w:rsidP="00B019D2">
            <w:pPr>
              <w:ind w:left="113" w:right="113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K_1 FACTOR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3</w:t>
            </w:r>
          </w:p>
        </w:tc>
        <w:tc>
          <w:tcPr>
            <w:tcW w:w="55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yabil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eme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vram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o understand a subject in physics, I need to understand the basic concepts of the subject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4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4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biriy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utarl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(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uyuml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)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m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zorund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knowledge that I learned in the physics class does not have to be consistent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6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6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rmaşı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da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üst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üzey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yabil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eme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vram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need to understand the basic concepts in order to understand complex or high-level subjects in physics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7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7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yabil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nce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htiyac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yok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o understand a topic in the physics course, I do not need the knowledge I have already learned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8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8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e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vram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nce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klerim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işkilendirere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l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hale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tir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n the physics course, I make sense by associating the concepts related to the new subject with what I have already learned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1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btLr"/>
            <w:vAlign w:val="center"/>
          </w:tcPr>
          <w:p w:rsidR="00B019D2" w:rsidRPr="00E40359" w:rsidRDefault="00B019D2" w:rsidP="00B019D2">
            <w:pPr>
              <w:ind w:left="113" w:right="113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K_2 FACTOR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1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arkl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lard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birleriy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işkisi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urm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I do not relate the information I learned on different subjects in the physics course. 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2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2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e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hip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duğu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işkilendirere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learn new knowledge in physics by associating it with the knowledge I have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5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5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nce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ye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r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understand a subject in the physics lesson through the knowledge I have already learned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9</w:t>
            </w:r>
          </w:p>
        </w:tc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09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nce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uyuml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malıdı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information provided in the physics course should be compatible with the knowledge I learned beforehand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10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te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hip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duğu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rasınd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birleriy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eliş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abil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knowledge I have about a subject in physics can be contradictory within itself.</w:t>
            </w:r>
          </w:p>
        </w:tc>
      </w:tr>
      <w:tr w:rsidR="00B019D2" w:rsidRPr="00E40359" w:rsidTr="00B019D2">
        <w:trPr>
          <w:trHeight w:val="463"/>
        </w:trPr>
        <w:tc>
          <w:tcPr>
            <w:tcW w:w="53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</w:tcPr>
          <w:p w:rsidR="00B019D2" w:rsidRPr="00E40359" w:rsidRDefault="00B019D2" w:rsidP="00B019D2">
            <w:pPr>
              <w:ind w:left="113" w:right="113"/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JUSTIFICATION OF KNOWLEDGE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1</w:t>
            </w:r>
          </w:p>
        </w:tc>
        <w:tc>
          <w:tcPr>
            <w:tcW w:w="11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1</w:t>
            </w:r>
          </w:p>
        </w:tc>
        <w:tc>
          <w:tcPr>
            <w:tcW w:w="55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en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diklerim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ers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üşers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r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tabs>
                <w:tab w:val="left" w:pos="1245"/>
              </w:tabs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f the information given in the physics course contradicts what I know as correct, I question the rationale of this information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2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ünlü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hayatta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ecrübel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elişirs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ma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t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bu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d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f the information I learned in the physics course contradicts my daily life experience, I accept the information given in the course without question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3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nd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özlemlerim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test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d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test the validity of the information given in the physics course with my observations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4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apabilece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neyler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test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d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test the validity of the information given in physics with experiments that I can make.</w:t>
            </w:r>
          </w:p>
        </w:tc>
      </w:tr>
      <w:tr w:rsidR="00B019D2" w:rsidRPr="00E40359" w:rsidTr="00B019D2">
        <w:trPr>
          <w:trHeight w:val="503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5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2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nce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diklerim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elişirs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m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f the information given in the physics course contradicts my previous knowledge, I do not question the validity of this information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6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3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c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üzer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üşünürs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(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rs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)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nd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l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hale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tirebil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information given in the physics course can make sense to me only if I think about it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7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4</w:t>
            </w:r>
          </w:p>
        </w:tc>
        <w:tc>
          <w:tcPr>
            <w:tcW w:w="55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abil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c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en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m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uyuml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(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utarl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)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up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mad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r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information given in the physics course may be correct, but I still question whether this information is consistent with my knowledge.</w:t>
            </w:r>
          </w:p>
        </w:tc>
      </w:tr>
      <w:tr w:rsidR="00B019D2" w:rsidRPr="00E40359" w:rsidTr="00B019D2">
        <w:trPr>
          <w:trHeight w:val="159"/>
        </w:trPr>
        <w:tc>
          <w:tcPr>
            <w:tcW w:w="5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8</w:t>
            </w:r>
          </w:p>
        </w:tc>
        <w:tc>
          <w:tcPr>
            <w:tcW w:w="11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05</w:t>
            </w:r>
          </w:p>
        </w:tc>
        <w:tc>
          <w:tcPr>
            <w:tcW w:w="55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te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nsan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arafın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şfedilmiş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abil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m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z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c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üzer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üşünürs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(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rs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)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nd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halin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tirebil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019D2" w:rsidRPr="00E40359" w:rsidRDefault="00B019D2" w:rsidP="00B019D2">
            <w:pPr>
              <w:ind w:right="-108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cientists may have discovered the information in physics, but I can make this information about my knowledge only if I think about it.</w:t>
            </w:r>
          </w:p>
        </w:tc>
      </w:tr>
    </w:tbl>
    <w:p w:rsidR="00B019D2" w:rsidRPr="00E40359" w:rsidRDefault="00B019D2" w:rsidP="00B019D2">
      <w:pPr>
        <w:rPr>
          <w:rFonts w:ascii="Times New Roman" w:eastAsia="SimSun" w:hAnsi="Times New Roman" w:cs="Times New Roman"/>
          <w:lang w:eastAsia="zh-CN"/>
        </w:rPr>
      </w:pPr>
    </w:p>
    <w:p w:rsidR="00E40359" w:rsidRDefault="00E40359" w:rsidP="00B019D2">
      <w:pPr>
        <w:rPr>
          <w:rFonts w:ascii="Times New Roman" w:hAnsi="Times New Roman" w:cs="Times New Roman"/>
        </w:rPr>
      </w:pPr>
    </w:p>
    <w:p w:rsidR="00B019D2" w:rsidRPr="00E40359" w:rsidRDefault="00B019D2" w:rsidP="00B019D2">
      <w:pPr>
        <w:rPr>
          <w:rFonts w:ascii="Times New Roman" w:hAnsi="Times New Roman" w:cs="Times New Roman"/>
        </w:rPr>
      </w:pPr>
      <w:r w:rsidRPr="00E40359">
        <w:rPr>
          <w:rFonts w:ascii="Times New Roman" w:hAnsi="Times New Roman" w:cs="Times New Roman"/>
        </w:rPr>
        <w:lastRenderedPageBreak/>
        <w:t xml:space="preserve">Appendix B: (continued) </w:t>
      </w:r>
      <w:r w:rsidRPr="00E40359">
        <w:rPr>
          <w:rFonts w:ascii="Times New Roman" w:eastAsia="SimSun" w:hAnsi="Times New Roman" w:cs="Times New Roman"/>
          <w:lang w:eastAsia="zh-CN"/>
        </w:rPr>
        <w:t>The item deletion and dimension revision in the PPEQ</w:t>
      </w:r>
    </w:p>
    <w:tbl>
      <w:tblPr>
        <w:tblStyle w:val="TabloKlavuzu2"/>
        <w:tblW w:w="140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567"/>
        <w:gridCol w:w="1134"/>
        <w:gridCol w:w="5528"/>
        <w:gridCol w:w="6237"/>
      </w:tblGrid>
      <w:tr w:rsidR="00B019D2" w:rsidRPr="00E40359" w:rsidTr="00B019D2">
        <w:trPr>
          <w:trHeight w:val="210"/>
        </w:trPr>
        <w:tc>
          <w:tcPr>
            <w:tcW w:w="2235" w:type="dxa"/>
            <w:gridSpan w:val="3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tem-Dimension Label</w:t>
            </w:r>
          </w:p>
        </w:tc>
        <w:tc>
          <w:tcPr>
            <w:tcW w:w="11765" w:type="dxa"/>
            <w:gridSpan w:val="2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tems</w:t>
            </w:r>
          </w:p>
        </w:tc>
      </w:tr>
      <w:tr w:rsidR="00B019D2" w:rsidRPr="00E40359" w:rsidTr="00B019D2">
        <w:trPr>
          <w:trHeight w:val="221"/>
        </w:trPr>
        <w:tc>
          <w:tcPr>
            <w:tcW w:w="1101" w:type="dxa"/>
            <w:gridSpan w:val="2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sion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sion 2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urkish Version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English Version* </w:t>
            </w:r>
          </w:p>
        </w:tc>
      </w:tr>
      <w:tr w:rsidR="00B019D2" w:rsidRPr="00E40359" w:rsidTr="00B019D2">
        <w:trPr>
          <w:trHeight w:val="262"/>
        </w:trPr>
        <w:tc>
          <w:tcPr>
            <w:tcW w:w="5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:rsidR="00B019D2" w:rsidRPr="00E40359" w:rsidRDefault="00B019D2" w:rsidP="00B019D2">
            <w:pPr>
              <w:ind w:left="113" w:right="113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HANGEABILITY OF KNOWLEDGE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dığ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m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ne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urs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su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tir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am not going to change my knowledge that makes sense to me in physics.</w:t>
            </w:r>
          </w:p>
        </w:tc>
      </w:tr>
      <w:tr w:rsidR="00B019D2" w:rsidRPr="00E40359" w:rsidTr="00B019D2">
        <w:trPr>
          <w:trHeight w:val="430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2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1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hiç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zaman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meyece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se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çeklerd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;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üz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nd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de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meyecekt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knowledge I learned in the physics course is never-changing facts; so my knowledge will not change either.</w:t>
            </w:r>
          </w:p>
        </w:tc>
      </w:tr>
      <w:tr w:rsidR="00B019D2" w:rsidRPr="00E40359" w:rsidTr="00B019D2">
        <w:trPr>
          <w:trHeight w:val="398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3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2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ş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an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ar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kl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(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akı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da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uz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)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lecekt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ürütülebil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;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üz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irs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nd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m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tir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What I have learned about physics right now can be refuted in the (near or far) future; so I change my physics information if necessary.</w:t>
            </w:r>
          </w:p>
        </w:tc>
      </w:tr>
      <w:tr w:rsidR="00B019D2" w:rsidRPr="00E40359" w:rsidTr="00B019D2">
        <w:trPr>
          <w:trHeight w:val="430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4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3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kl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çıklamalar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steklen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e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unulurs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nce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m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tir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f new information is provided with reasonable explanations, I will change my previous physics knowledge.</w:t>
            </w:r>
          </w:p>
        </w:tc>
      </w:tr>
      <w:tr w:rsidR="00B019D2" w:rsidRPr="00E40359" w:rsidTr="00B019D2">
        <w:trPr>
          <w:trHeight w:val="442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5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4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ar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vradığ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nra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eceğin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nanmıyoru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do not believe that the knowledge I learned correctly and understood the rationale in the physics course will change later.</w:t>
            </w:r>
          </w:p>
        </w:tc>
      </w:tr>
      <w:tr w:rsidR="00B019D2" w:rsidRPr="00E40359" w:rsidTr="00B019D2">
        <w:trPr>
          <w:trHeight w:val="260"/>
        </w:trPr>
        <w:tc>
          <w:tcPr>
            <w:tcW w:w="534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6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C05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e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ye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hip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duğu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s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ş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liş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anks to the new information I learned, my physics knowledge changes and develops.</w:t>
            </w:r>
          </w:p>
        </w:tc>
      </w:tr>
      <w:tr w:rsidR="00B019D2" w:rsidRPr="00E40359" w:rsidTr="00B019D2">
        <w:trPr>
          <w:trHeight w:val="430"/>
        </w:trPr>
        <w:tc>
          <w:tcPr>
            <w:tcW w:w="5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:rsidR="00B019D2" w:rsidRPr="00E40359" w:rsidRDefault="00B019D2" w:rsidP="00B019D2">
            <w:pPr>
              <w:ind w:left="113" w:right="113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QUATIONS IN PHYSICS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ormül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eterlid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;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üzd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aşk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şey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mez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formulas given in physics course are enough to understand the subject; so I don't need to learn anything else about the subject.</w:t>
            </w:r>
          </w:p>
        </w:tc>
      </w:tr>
      <w:tr w:rsidR="00B019D2" w:rsidRPr="00E40359" w:rsidTr="00B019D2">
        <w:trPr>
          <w:trHeight w:val="555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2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ormül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a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ği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dec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yısa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u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özebilme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zberl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do not memorise the formulas given in the physics course to understand the subject, but only to solve the numerical questions related to the subject.</w:t>
            </w:r>
          </w:p>
        </w:tc>
      </w:tr>
      <w:tr w:rsidR="00B019D2" w:rsidRPr="00E40359" w:rsidTr="00B019D2">
        <w:trPr>
          <w:trHeight w:val="430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3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ormül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dec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yısa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özerk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tematikse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şl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yapmam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ğla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formulas that given in the physics course assist me to do mathematical calculations only when solving the numerical question on the subject.</w:t>
            </w:r>
          </w:p>
        </w:tc>
      </w:tr>
      <w:tr w:rsidR="00B019D2" w:rsidRPr="00E40359" w:rsidTr="00B019D2">
        <w:trPr>
          <w:trHeight w:val="285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4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ormül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vramları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rasında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işk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öster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formulas given in physics course show the relations between the concepts related to the subject.</w:t>
            </w:r>
          </w:p>
        </w:tc>
      </w:tr>
      <w:tr w:rsidR="00B019D2" w:rsidRPr="00E40359" w:rsidTr="00B019D2">
        <w:trPr>
          <w:trHeight w:val="473"/>
        </w:trPr>
        <w:tc>
          <w:tcPr>
            <w:tcW w:w="534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5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ormül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zberleme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mez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çünkü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vramla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rasında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işk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zaman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ormül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end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labili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do not have to memorise the formulas given in the physics course, because when I know the relationships between concepts, I can find the related formulas.</w:t>
            </w:r>
          </w:p>
        </w:tc>
      </w:tr>
      <w:tr w:rsidR="00B019D2" w:rsidRPr="00E40359" w:rsidTr="00B019D2">
        <w:trPr>
          <w:trHeight w:val="221"/>
        </w:trPr>
        <w:tc>
          <w:tcPr>
            <w:tcW w:w="53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textDirection w:val="btLr"/>
          </w:tcPr>
          <w:p w:rsidR="00B019D2" w:rsidRPr="00E40359" w:rsidRDefault="00B019D2" w:rsidP="00B019D2">
            <w:pPr>
              <w:ind w:left="113" w:right="113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URCE OF KNOWLEDGE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tmenim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ttıkların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ma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bu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d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accept what my physics teacher says in the class without question.</w:t>
            </w:r>
          </w:p>
        </w:tc>
      </w:tr>
      <w:tr w:rsidR="00B019D2" w:rsidRPr="00E40359" w:rsidTr="00B019D2">
        <w:trPr>
          <w:trHeight w:val="430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2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2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ndiğ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nsanlar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arafın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abul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dilmiş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çeklerd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ma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mez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information I have learned in the physics class are the facts accepted by scientists; I do not need to question this information.</w:t>
            </w:r>
          </w:p>
        </w:tc>
      </w:tr>
      <w:tr w:rsidR="00B019D2" w:rsidRPr="00E40359" w:rsidTr="00B019D2">
        <w:trPr>
          <w:trHeight w:val="323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3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ğ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amı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ebeb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si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t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tmen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hip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mamdı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reason I understand physics is that I have a teacher who explains physics knowledge directly.</w:t>
            </w:r>
          </w:p>
        </w:tc>
      </w:tr>
      <w:tr w:rsidR="00B019D2" w:rsidRPr="00E40359" w:rsidTr="00B019D2">
        <w:trPr>
          <w:trHeight w:val="316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4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ğ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mamı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ebeb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sin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oğrud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anlata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itabın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ahip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olmamdı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he reason I understand physics is that I have a textbook that explains physics directly.</w:t>
            </w:r>
          </w:p>
        </w:tc>
      </w:tr>
      <w:tr w:rsidR="00B019D2" w:rsidRPr="00E40359" w:rsidTr="00B019D2">
        <w:trPr>
          <w:trHeight w:val="307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5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3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onuyl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lgil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tmenim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diğ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sorgulamam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gere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yok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do not have to question the information my teacher provides about a subject in the physics course.</w:t>
            </w:r>
          </w:p>
        </w:tc>
      </w:tr>
      <w:tr w:rsidR="00B019D2" w:rsidRPr="00E40359" w:rsidTr="00B019D2">
        <w:trPr>
          <w:trHeight w:val="430"/>
        </w:trPr>
        <w:tc>
          <w:tcPr>
            <w:tcW w:w="534" w:type="dxa"/>
            <w:vMerge/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6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04</w:t>
            </w:r>
          </w:p>
        </w:tc>
        <w:tc>
          <w:tcPr>
            <w:tcW w:w="5528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öğretmenim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diğ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üzer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üşünürü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artışırı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think and discuss the rationale of the information given by my teacher in the physics course.</w:t>
            </w:r>
          </w:p>
        </w:tc>
      </w:tr>
      <w:tr w:rsidR="00B019D2" w:rsidRPr="00E40359" w:rsidTr="00B019D2">
        <w:trPr>
          <w:trHeight w:val="232"/>
        </w:trPr>
        <w:tc>
          <w:tcPr>
            <w:tcW w:w="534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07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rst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ullandığımız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kitabımızdaki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mantığ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üzerind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üşünürü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artışma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htiyacı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hissederim</w:t>
            </w:r>
            <w:proofErr w:type="spellEnd"/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.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feel the need to think and discuss the rationale of the information provided in our physics book.</w:t>
            </w:r>
          </w:p>
        </w:tc>
      </w:tr>
    </w:tbl>
    <w:p w:rsidR="00B019D2" w:rsidRPr="00E40359" w:rsidRDefault="00B019D2" w:rsidP="00B019D2">
      <w:pPr>
        <w:rPr>
          <w:rFonts w:ascii="Times New Roman" w:eastAsia="SimSun" w:hAnsi="Times New Roman" w:cs="Times New Roman"/>
          <w:lang w:eastAsia="zh-CN"/>
        </w:rPr>
      </w:pPr>
    </w:p>
    <w:p w:rsidR="00E40359" w:rsidRDefault="00E40359" w:rsidP="00B019D2">
      <w:pPr>
        <w:rPr>
          <w:rFonts w:ascii="Times New Roman" w:hAnsi="Times New Roman" w:cs="Times New Roman"/>
        </w:rPr>
      </w:pPr>
    </w:p>
    <w:p w:rsidR="00B019D2" w:rsidRPr="00E40359" w:rsidRDefault="00B019D2" w:rsidP="00B019D2">
      <w:pPr>
        <w:rPr>
          <w:rFonts w:ascii="Times New Roman" w:hAnsi="Times New Roman" w:cs="Times New Roman"/>
        </w:rPr>
      </w:pPr>
      <w:r w:rsidRPr="00E40359">
        <w:rPr>
          <w:rFonts w:ascii="Times New Roman" w:hAnsi="Times New Roman" w:cs="Times New Roman"/>
        </w:rPr>
        <w:lastRenderedPageBreak/>
        <w:t xml:space="preserve">Appendix B: (continued) </w:t>
      </w:r>
      <w:r w:rsidRPr="00E40359">
        <w:rPr>
          <w:rFonts w:ascii="Times New Roman" w:eastAsia="SimSun" w:hAnsi="Times New Roman" w:cs="Times New Roman"/>
          <w:lang w:eastAsia="zh-CN"/>
        </w:rPr>
        <w:t>The item deletion and dimension revision in the PPEQ</w:t>
      </w:r>
    </w:p>
    <w:tbl>
      <w:tblPr>
        <w:tblStyle w:val="TabloKlavuzu2"/>
        <w:tblW w:w="140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517"/>
        <w:gridCol w:w="1134"/>
        <w:gridCol w:w="5553"/>
        <w:gridCol w:w="6212"/>
      </w:tblGrid>
      <w:tr w:rsidR="00B019D2" w:rsidRPr="00E40359" w:rsidTr="00B019D2">
        <w:trPr>
          <w:trHeight w:val="210"/>
        </w:trPr>
        <w:tc>
          <w:tcPr>
            <w:tcW w:w="2235" w:type="dxa"/>
            <w:gridSpan w:val="3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tem-Dimension Label</w:t>
            </w:r>
          </w:p>
        </w:tc>
        <w:tc>
          <w:tcPr>
            <w:tcW w:w="11765" w:type="dxa"/>
            <w:gridSpan w:val="2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tems</w:t>
            </w:r>
          </w:p>
        </w:tc>
      </w:tr>
      <w:tr w:rsidR="00B019D2" w:rsidRPr="00E40359" w:rsidTr="00B019D2">
        <w:trPr>
          <w:trHeight w:val="221"/>
        </w:trPr>
        <w:tc>
          <w:tcPr>
            <w:tcW w:w="1101" w:type="dxa"/>
            <w:gridSpan w:val="2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sion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Version 2</w:t>
            </w:r>
          </w:p>
        </w:tc>
        <w:tc>
          <w:tcPr>
            <w:tcW w:w="5553" w:type="dxa"/>
            <w:tcBorders>
              <w:bottom w:val="single" w:sz="4" w:space="0" w:color="auto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Turkish Version</w:t>
            </w:r>
          </w:p>
        </w:tc>
        <w:tc>
          <w:tcPr>
            <w:tcW w:w="6212" w:type="dxa"/>
            <w:tcBorders>
              <w:bottom w:val="single" w:sz="4" w:space="0" w:color="auto"/>
            </w:tcBorders>
            <w:vAlign w:val="center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 xml:space="preserve">English Version* </w:t>
            </w:r>
          </w:p>
        </w:tc>
      </w:tr>
      <w:tr w:rsidR="00B019D2" w:rsidRPr="00E40359" w:rsidTr="00B019D2">
        <w:trPr>
          <w:trHeight w:val="148"/>
        </w:trPr>
        <w:tc>
          <w:tcPr>
            <w:tcW w:w="584" w:type="dxa"/>
            <w:vMerge w:val="restart"/>
            <w:tcBorders>
              <w:top w:val="single" w:sz="4" w:space="0" w:color="auto"/>
            </w:tcBorders>
            <w:textDirection w:val="btLr"/>
          </w:tcPr>
          <w:p w:rsidR="00B019D2" w:rsidRPr="00E40359" w:rsidRDefault="00B019D2" w:rsidP="00B019D2">
            <w:pPr>
              <w:ind w:left="113" w:right="113"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QUICK LEARNING</w:t>
            </w:r>
          </w:p>
        </w:tc>
        <w:tc>
          <w:tcPr>
            <w:tcW w:w="517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bCs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Yeterinc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zaman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yırıp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çalıştığımda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ilgileri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yabiliri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.</w:t>
            </w:r>
          </w:p>
        </w:tc>
        <w:tc>
          <w:tcPr>
            <w:tcW w:w="6212" w:type="dxa"/>
            <w:tcBorders>
              <w:top w:val="single" w:sz="4" w:space="0" w:color="auto"/>
            </w:tcBorders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f I spare enough time to study, I can understand the rationale of the knowledge given in physics class.</w:t>
            </w:r>
          </w:p>
        </w:tc>
      </w:tr>
      <w:tr w:rsidR="00B019D2" w:rsidRPr="00E40359" w:rsidTr="00B019D2">
        <w:trPr>
          <w:trHeight w:val="148"/>
        </w:trPr>
        <w:tc>
          <w:tcPr>
            <w:tcW w:w="584" w:type="dxa"/>
            <w:vMerge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17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2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53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bCs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konunu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ma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çok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azla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düşünme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gerekmez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çünkü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tılanlar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ilk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sefer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(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heme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)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rı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.</w:t>
            </w:r>
          </w:p>
        </w:tc>
        <w:tc>
          <w:tcPr>
            <w:tcW w:w="6212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n the physics course, I do not have to think too much to understand the rationale of a subject, because I can understand it in the first time.</w:t>
            </w:r>
          </w:p>
        </w:tc>
      </w:tr>
      <w:tr w:rsidR="00B019D2" w:rsidRPr="00E40359" w:rsidTr="00B019D2">
        <w:trPr>
          <w:trHeight w:val="148"/>
        </w:trPr>
        <w:tc>
          <w:tcPr>
            <w:tcW w:w="584" w:type="dxa"/>
            <w:vMerge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1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3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2</w:t>
            </w:r>
          </w:p>
        </w:tc>
        <w:tc>
          <w:tcPr>
            <w:tcW w:w="5553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bCs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kt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yamadığı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konu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üzerin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tekrar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tekrar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düşünse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de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konunu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yama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.</w:t>
            </w:r>
          </w:p>
        </w:tc>
        <w:tc>
          <w:tcPr>
            <w:tcW w:w="6212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f I could not understand a subject in physics at first, I cannot understand it even if I think about it over and over again.</w:t>
            </w:r>
          </w:p>
        </w:tc>
      </w:tr>
      <w:tr w:rsidR="00B019D2" w:rsidRPr="00E40359" w:rsidTr="00B019D2">
        <w:trPr>
          <w:trHeight w:val="148"/>
        </w:trPr>
        <w:tc>
          <w:tcPr>
            <w:tcW w:w="584" w:type="dxa"/>
            <w:vMerge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17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4</w:t>
            </w:r>
          </w:p>
        </w:tc>
        <w:tc>
          <w:tcPr>
            <w:tcW w:w="1134" w:type="dxa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3</w:t>
            </w:r>
          </w:p>
        </w:tc>
        <w:tc>
          <w:tcPr>
            <w:tcW w:w="5553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bCs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ilk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sefer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yamadığı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ir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konunu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mantığın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mak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çaba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sarf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ederi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. </w:t>
            </w:r>
          </w:p>
        </w:tc>
        <w:tc>
          <w:tcPr>
            <w:tcW w:w="6212" w:type="dxa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make an effort to understand a subject that I cannot understand at the first time in physics.</w:t>
            </w:r>
          </w:p>
        </w:tc>
      </w:tr>
      <w:tr w:rsidR="00B019D2" w:rsidRPr="00E40359" w:rsidTr="00B019D2">
        <w:trPr>
          <w:trHeight w:val="148"/>
        </w:trPr>
        <w:tc>
          <w:tcPr>
            <w:tcW w:w="584" w:type="dxa"/>
            <w:vMerge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17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5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Deleted</w:t>
            </w:r>
          </w:p>
        </w:tc>
        <w:tc>
          <w:tcPr>
            <w:tcW w:w="5553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bCs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kteki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az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konuları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yabilme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içi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çaba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sarf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etme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gerekir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.</w:t>
            </w:r>
          </w:p>
        </w:tc>
        <w:tc>
          <w:tcPr>
            <w:tcW w:w="6212" w:type="dxa"/>
            <w:shd w:val="clear" w:color="auto" w:fill="BFBFBF" w:themeFill="background1" w:themeFillShade="BF"/>
          </w:tcPr>
          <w:p w:rsidR="00B019D2" w:rsidRPr="00E40359" w:rsidRDefault="00B019D2" w:rsidP="00B019D2">
            <w:pPr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have to make an effort to understand some subjects in physics.</w:t>
            </w:r>
          </w:p>
        </w:tc>
      </w:tr>
      <w:tr w:rsidR="00B019D2" w:rsidRPr="00E40359" w:rsidTr="00B019D2">
        <w:trPr>
          <w:trHeight w:val="148"/>
        </w:trPr>
        <w:tc>
          <w:tcPr>
            <w:tcW w:w="584" w:type="dxa"/>
            <w:vMerge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</w:p>
        </w:tc>
        <w:tc>
          <w:tcPr>
            <w:tcW w:w="517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6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E04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ind w:right="-108"/>
              <w:contextualSpacing/>
              <w:rPr>
                <w:rFonts w:ascii="Times New Roman" w:hAnsi="Times New Roman" w:cs="Times New Roman"/>
                <w:bCs/>
                <w:sz w:val="17"/>
                <w:szCs w:val="17"/>
              </w:rPr>
            </w:pP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k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dersin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verilen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ilgileri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ilk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seferde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mayabiliri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,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bu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fiziği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mayacağım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anlamına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 xml:space="preserve"> </w:t>
            </w:r>
            <w:proofErr w:type="spellStart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gelmez</w:t>
            </w:r>
            <w:proofErr w:type="spellEnd"/>
            <w:r w:rsidRPr="00E40359">
              <w:rPr>
                <w:rFonts w:ascii="Times New Roman" w:hAnsi="Times New Roman" w:cs="Times New Roman"/>
                <w:bCs/>
                <w:sz w:val="17"/>
                <w:szCs w:val="17"/>
              </w:rPr>
              <w:t>.</w:t>
            </w:r>
          </w:p>
        </w:tc>
        <w:tc>
          <w:tcPr>
            <w:tcW w:w="6212" w:type="dxa"/>
            <w:tcBorders>
              <w:bottom w:val="single" w:sz="4" w:space="0" w:color="auto"/>
            </w:tcBorders>
          </w:tcPr>
          <w:p w:rsidR="00B019D2" w:rsidRPr="00E40359" w:rsidRDefault="00B019D2" w:rsidP="00B019D2">
            <w:pPr>
              <w:ind w:right="-108"/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E40359">
              <w:rPr>
                <w:rFonts w:ascii="Times New Roman" w:hAnsi="Times New Roman" w:cs="Times New Roman"/>
                <w:sz w:val="17"/>
                <w:szCs w:val="17"/>
              </w:rPr>
              <w:t>I may not understand the information given in the physics course at the first time; this does not mean I cannot understand physics.</w:t>
            </w:r>
          </w:p>
        </w:tc>
      </w:tr>
    </w:tbl>
    <w:p w:rsidR="00B019D2" w:rsidRPr="00E40359" w:rsidRDefault="00B019D2" w:rsidP="00B019D2">
      <w:pPr>
        <w:ind w:left="360"/>
        <w:rPr>
          <w:rFonts w:ascii="Times New Roman" w:hAnsi="Times New Roman" w:cs="Times New Roman"/>
          <w:sz w:val="18"/>
          <w:szCs w:val="18"/>
        </w:rPr>
      </w:pPr>
      <w:r w:rsidRPr="00E40359">
        <w:rPr>
          <w:rFonts w:ascii="Times New Roman" w:hAnsi="Times New Roman" w:cs="Times New Roman"/>
          <w:sz w:val="18"/>
          <w:szCs w:val="18"/>
        </w:rPr>
        <w:t>* The adaptation process of the ‘English Version’ was not completed. These are just the direct translations of the items provided to help readers make sense of the items.</w:t>
      </w:r>
    </w:p>
    <w:p w:rsidR="00B019D2" w:rsidRPr="00E40359" w:rsidRDefault="00B019D2" w:rsidP="00B019D2">
      <w:pPr>
        <w:rPr>
          <w:rFonts w:ascii="Times New Roman" w:eastAsia="SimSun" w:hAnsi="Times New Roman" w:cs="Times New Roman"/>
          <w:lang w:eastAsia="zh-CN"/>
        </w:rPr>
      </w:pPr>
    </w:p>
    <w:p w:rsidR="00B019D2" w:rsidRPr="00E40359" w:rsidRDefault="00B019D2">
      <w:pPr>
        <w:rPr>
          <w:rFonts w:ascii="Times New Roman" w:hAnsi="Times New Roman" w:cs="Times New Roman"/>
        </w:rPr>
        <w:sectPr w:rsidR="00B019D2" w:rsidRPr="00E40359" w:rsidSect="00B019D2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B019D2" w:rsidRPr="00E40359" w:rsidRDefault="00387D6D" w:rsidP="00387D6D">
      <w:pPr>
        <w:rPr>
          <w:rFonts w:ascii="Times New Roman" w:hAnsi="Times New Roman" w:cs="Times New Roman"/>
        </w:rPr>
      </w:pPr>
      <w:r w:rsidRPr="00E40359">
        <w:rPr>
          <w:rFonts w:ascii="Times New Roman" w:hAnsi="Times New Roman" w:cs="Times New Roman"/>
        </w:rPr>
        <w:lastRenderedPageBreak/>
        <w:t xml:space="preserve">Appendix C: </w:t>
      </w:r>
      <w:r w:rsidR="00B019D2" w:rsidRPr="00E40359">
        <w:rPr>
          <w:rFonts w:ascii="Times New Roman" w:hAnsi="Times New Roman" w:cs="Times New Roman"/>
        </w:rPr>
        <w:t>SPSS Output of item communalities</w:t>
      </w:r>
    </w:p>
    <w:tbl>
      <w:tblPr>
        <w:tblW w:w="3996" w:type="dxa"/>
        <w:tblLayout w:type="fixed"/>
        <w:tblLook w:val="04A0" w:firstRow="1" w:lastRow="0" w:firstColumn="1" w:lastColumn="0" w:noHBand="0" w:noVBand="1"/>
      </w:tblPr>
      <w:tblGrid>
        <w:gridCol w:w="1738"/>
        <w:gridCol w:w="966"/>
        <w:gridCol w:w="1292"/>
      </w:tblGrid>
      <w:tr w:rsidR="00B019D2" w:rsidRPr="00F34D48" w:rsidTr="00B019D2">
        <w:trPr>
          <w:trHeight w:val="304"/>
        </w:trPr>
        <w:tc>
          <w:tcPr>
            <w:tcW w:w="399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ommunalities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tcBorders>
              <w:top w:val="single" w:sz="4" w:space="0" w:color="auto"/>
              <w:bottom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 xml:space="preserve">Item </w:t>
            </w:r>
          </w:p>
        </w:tc>
        <w:tc>
          <w:tcPr>
            <w:tcW w:w="966" w:type="dxa"/>
            <w:tcBorders>
              <w:top w:val="single" w:sz="4" w:space="0" w:color="auto"/>
              <w:bottom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nitial</w:t>
            </w: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Extraction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tcBorders>
              <w:top w:val="single" w:sz="4" w:space="0" w:color="auto"/>
            </w:tcBorders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1SK </w:t>
            </w:r>
          </w:p>
        </w:tc>
        <w:tc>
          <w:tcPr>
            <w:tcW w:w="966" w:type="dxa"/>
            <w:tcBorders>
              <w:top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65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2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76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3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35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4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70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5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94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6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86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7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02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A08S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97</w:t>
            </w:r>
          </w:p>
        </w:tc>
        <w:bookmarkStart w:id="0" w:name="_GoBack"/>
        <w:bookmarkEnd w:id="0"/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 xml:space="preserve">ITEMA09SK 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97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B01J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94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B05J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76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B06J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47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B07J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60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B08J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38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C02C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54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C03C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16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C04C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61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C05C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04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C06CK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86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E01QL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62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E03QL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08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E04QL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06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E06QL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633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F01Source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719</w:t>
            </w:r>
          </w:p>
        </w:tc>
      </w:tr>
      <w:tr w:rsidR="00B019D2" w:rsidRPr="00F34D48" w:rsidTr="00B019D2">
        <w:trPr>
          <w:trHeight w:val="304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F02Source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733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F05Source</w:t>
            </w:r>
          </w:p>
        </w:tc>
        <w:tc>
          <w:tcPr>
            <w:tcW w:w="966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708</w:t>
            </w:r>
          </w:p>
        </w:tc>
      </w:tr>
      <w:tr w:rsidR="00B019D2" w:rsidRPr="00F34D48" w:rsidTr="00B019D2">
        <w:trPr>
          <w:trHeight w:val="325"/>
        </w:trPr>
        <w:tc>
          <w:tcPr>
            <w:tcW w:w="1738" w:type="dxa"/>
            <w:tcBorders>
              <w:bottom w:val="single" w:sz="4" w:space="0" w:color="auto"/>
            </w:tcBorders>
            <w:vAlign w:val="center"/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ITEMF06Source</w:t>
            </w:r>
          </w:p>
        </w:tc>
        <w:tc>
          <w:tcPr>
            <w:tcW w:w="966" w:type="dxa"/>
            <w:tcBorders>
              <w:bottom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1.000</w:t>
            </w:r>
          </w:p>
        </w:tc>
        <w:tc>
          <w:tcPr>
            <w:tcW w:w="1292" w:type="dxa"/>
            <w:tcBorders>
              <w:bottom w:val="single" w:sz="4" w:space="0" w:color="auto"/>
            </w:tcBorders>
          </w:tcPr>
          <w:p w:rsidR="00B019D2" w:rsidRPr="00F34D48" w:rsidRDefault="00B019D2" w:rsidP="00B019D2">
            <w:pPr>
              <w:autoSpaceDE w:val="0"/>
              <w:autoSpaceDN w:val="0"/>
              <w:adjustRightInd w:val="0"/>
              <w:spacing w:line="240" w:lineRule="auto"/>
              <w:ind w:left="60" w:right="60"/>
              <w:contextualSpacing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34D48">
              <w:rPr>
                <w:rFonts w:ascii="Times New Roman" w:hAnsi="Times New Roman" w:cs="Times New Roman"/>
                <w:color w:val="000000"/>
              </w:rPr>
              <w:t>.552</w:t>
            </w:r>
          </w:p>
        </w:tc>
      </w:tr>
    </w:tbl>
    <w:p w:rsidR="00B019D2" w:rsidRPr="00E40359" w:rsidRDefault="00B019D2" w:rsidP="00B019D2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E40359">
        <w:rPr>
          <w:rFonts w:ascii="Times New Roman" w:hAnsi="Times New Roman" w:cs="Times New Roman"/>
          <w:color w:val="000000"/>
          <w:sz w:val="20"/>
          <w:szCs w:val="20"/>
        </w:rPr>
        <w:t>Extraction Method: Principal Component Analysis.</w:t>
      </w:r>
    </w:p>
    <w:p w:rsidR="00B019D2" w:rsidRPr="00E40359" w:rsidRDefault="00B019D2">
      <w:pPr>
        <w:rPr>
          <w:rFonts w:ascii="Times New Roman" w:hAnsi="Times New Roman" w:cs="Times New Roman"/>
        </w:rPr>
      </w:pPr>
    </w:p>
    <w:p w:rsidR="00387D6D" w:rsidRPr="00E40359" w:rsidRDefault="00387D6D">
      <w:pPr>
        <w:rPr>
          <w:rFonts w:ascii="Times New Roman" w:hAnsi="Times New Roman" w:cs="Times New Roman"/>
        </w:rPr>
        <w:sectPr w:rsidR="00387D6D" w:rsidRPr="00E40359" w:rsidSect="00B019D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387D6D" w:rsidRPr="00E40359" w:rsidRDefault="00387D6D" w:rsidP="00387D6D">
      <w:pPr>
        <w:rPr>
          <w:rFonts w:ascii="Times New Roman" w:hAnsi="Times New Roman" w:cs="Times New Roman"/>
        </w:rPr>
      </w:pPr>
      <w:r w:rsidRPr="00E40359">
        <w:rPr>
          <w:rFonts w:ascii="Times New Roman" w:hAnsi="Times New Roman" w:cs="Times New Roman"/>
        </w:rPr>
        <w:lastRenderedPageBreak/>
        <w:t>Appendix D: AMOS output for hypothesized six-factor CFA model: Regression weigh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68"/>
        <w:gridCol w:w="1018"/>
        <w:gridCol w:w="1266"/>
        <w:gridCol w:w="1349"/>
        <w:gridCol w:w="1181"/>
        <w:gridCol w:w="1349"/>
        <w:gridCol w:w="1011"/>
      </w:tblGrid>
      <w:tr w:rsidR="00387D6D" w:rsidRPr="00F34D48" w:rsidTr="00787433">
        <w:trPr>
          <w:trHeight w:val="298"/>
        </w:trPr>
        <w:tc>
          <w:tcPr>
            <w:tcW w:w="1118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51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5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639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.E.</w:t>
            </w:r>
          </w:p>
        </w:tc>
        <w:tc>
          <w:tcPr>
            <w:tcW w:w="730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.R.</w:t>
            </w:r>
          </w:p>
        </w:tc>
        <w:tc>
          <w:tcPr>
            <w:tcW w:w="548" w:type="pct"/>
            <w:tcBorders>
              <w:top w:val="single" w:sz="4" w:space="0" w:color="auto"/>
              <w:bottom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tcBorders>
              <w:top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551" w:type="pct"/>
            <w:tcBorders>
              <w:top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tcBorders>
              <w:top w:val="single" w:sz="4" w:space="0" w:color="auto"/>
            </w:tcBorders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PE</w:t>
            </w:r>
          </w:p>
        </w:tc>
        <w:tc>
          <w:tcPr>
            <w:tcW w:w="730" w:type="pct"/>
            <w:tcBorders>
              <w:top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tcBorders>
              <w:top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tcBorders>
              <w:top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P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5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9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549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P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09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86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0.522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P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43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89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449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P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34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0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276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PP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22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84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757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2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1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64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81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1.954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3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78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4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307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4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41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79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0.685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5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767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83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193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4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2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97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108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244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3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44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5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885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1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768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8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7.844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5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3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2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7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534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2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92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9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8.990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1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59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108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6.089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4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19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108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5.756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1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2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21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1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073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3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8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5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220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4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66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1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551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7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3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8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108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089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6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36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7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9.609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4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914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104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8.745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9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85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100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8.885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8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87D6D" w:rsidRPr="00F34D48" w:rsidTr="00787433">
        <w:trPr>
          <w:trHeight w:val="275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2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871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80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10.918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5</w:t>
            </w:r>
          </w:p>
        </w:tc>
        <w:tc>
          <w:tcPr>
            <w:tcW w:w="551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60</w:t>
            </w:r>
          </w:p>
        </w:tc>
        <w:tc>
          <w:tcPr>
            <w:tcW w:w="639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1</w:t>
            </w:r>
          </w:p>
        </w:tc>
        <w:tc>
          <w:tcPr>
            <w:tcW w:w="730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7.283</w:t>
            </w:r>
          </w:p>
        </w:tc>
        <w:tc>
          <w:tcPr>
            <w:tcW w:w="548" w:type="pct"/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  <w:tr w:rsidR="00387D6D" w:rsidRPr="00F34D48" w:rsidTr="00787433">
        <w:trPr>
          <w:trHeight w:val="298"/>
        </w:trPr>
        <w:tc>
          <w:tcPr>
            <w:tcW w:w="1118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1</w:t>
            </w:r>
          </w:p>
        </w:tc>
        <w:tc>
          <w:tcPr>
            <w:tcW w:w="551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685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60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099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5.686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vAlign w:val="center"/>
          </w:tcPr>
          <w:p w:rsidR="00387D6D" w:rsidRPr="00F34D48" w:rsidRDefault="00387D6D" w:rsidP="00787433">
            <w:pPr>
              <w:spacing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*</w:t>
            </w:r>
          </w:p>
        </w:tc>
      </w:tr>
    </w:tbl>
    <w:p w:rsidR="00387D6D" w:rsidRPr="00E40359" w:rsidRDefault="00387D6D" w:rsidP="00387D6D">
      <w:pPr>
        <w:spacing w:line="360" w:lineRule="auto"/>
        <w:contextualSpacing/>
        <w:jc w:val="both"/>
        <w:rPr>
          <w:rFonts w:ascii="Times New Roman" w:hAnsi="Times New Roman" w:cs="Times New Roman"/>
          <w:bCs/>
        </w:rPr>
      </w:pPr>
      <w:r w:rsidRPr="00E40359">
        <w:rPr>
          <w:rFonts w:ascii="Times New Roman" w:hAnsi="Times New Roman" w:cs="Times New Roman"/>
        </w:rPr>
        <w:t>*</w:t>
      </w:r>
      <w:r w:rsidRPr="00E40359">
        <w:rPr>
          <w:rFonts w:ascii="Times New Roman" w:hAnsi="Times New Roman" w:cs="Times New Roman"/>
          <w:bCs/>
        </w:rPr>
        <w:t>probability &lt; .00</w:t>
      </w:r>
    </w:p>
    <w:p w:rsidR="00387D6D" w:rsidRPr="00E40359" w:rsidRDefault="00387D6D" w:rsidP="00387D6D">
      <w:pPr>
        <w:rPr>
          <w:rFonts w:ascii="Times New Roman" w:hAnsi="Times New Roman" w:cs="Times New Roman"/>
        </w:rPr>
      </w:pPr>
    </w:p>
    <w:p w:rsidR="00387D6D" w:rsidRPr="00E40359" w:rsidRDefault="00387D6D" w:rsidP="00387D6D">
      <w:pPr>
        <w:rPr>
          <w:rFonts w:ascii="Times New Roman" w:hAnsi="Times New Roman" w:cs="Times New Roman"/>
        </w:rPr>
      </w:pPr>
    </w:p>
    <w:p w:rsidR="00387D6D" w:rsidRPr="00E40359" w:rsidRDefault="00387D6D" w:rsidP="00387D6D">
      <w:pPr>
        <w:rPr>
          <w:rFonts w:ascii="Times New Roman" w:hAnsi="Times New Roman" w:cs="Times New Roman"/>
        </w:rPr>
        <w:sectPr w:rsidR="00387D6D" w:rsidRPr="00E40359" w:rsidSect="00B019D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387D6D" w:rsidRPr="00E40359" w:rsidRDefault="00387D6D" w:rsidP="00387D6D">
      <w:pPr>
        <w:rPr>
          <w:rFonts w:ascii="Times New Roman" w:hAnsi="Times New Roman" w:cs="Times New Roman"/>
          <w:bCs/>
        </w:rPr>
      </w:pPr>
      <w:r w:rsidRPr="00E40359">
        <w:rPr>
          <w:rFonts w:ascii="Times New Roman" w:hAnsi="Times New Roman" w:cs="Times New Roman"/>
        </w:rPr>
        <w:lastRenderedPageBreak/>
        <w:t xml:space="preserve">Appendix E: </w:t>
      </w:r>
      <w:r w:rsidRPr="00E40359">
        <w:rPr>
          <w:rFonts w:ascii="Times New Roman" w:hAnsi="Times New Roman" w:cs="Times New Roman"/>
          <w:bCs/>
        </w:rPr>
        <w:t xml:space="preserve"> </w:t>
      </w:r>
      <w:r w:rsidRPr="00E40359">
        <w:rPr>
          <w:rFonts w:ascii="Times New Roman" w:hAnsi="Times New Roman" w:cs="Times New Roman"/>
        </w:rPr>
        <w:t>AMOS output for standardized regression weights</w:t>
      </w:r>
    </w:p>
    <w:tbl>
      <w:tblPr>
        <w:tblW w:w="4467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9"/>
        <w:gridCol w:w="711"/>
        <w:gridCol w:w="1382"/>
        <w:gridCol w:w="775"/>
      </w:tblGrid>
      <w:tr w:rsidR="00387D6D" w:rsidRPr="00F34D48" w:rsidTr="00787433">
        <w:trPr>
          <w:trHeight w:val="302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center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tandardized Regression Weights</w:t>
            </w:r>
          </w:p>
        </w:tc>
      </w:tr>
      <w:tr w:rsidR="00387D6D" w:rsidRPr="00F34D48" w:rsidTr="00787433">
        <w:trPr>
          <w:trHeight w:val="262"/>
        </w:trPr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43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2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57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3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74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4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91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B05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J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10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1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432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2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35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3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20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D04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84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shd w:val="clear" w:color="auto" w:fill="E7E6E6" w:themeFill="background2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1</w:t>
            </w:r>
          </w:p>
        </w:tc>
        <w:tc>
          <w:tcPr>
            <w:tcW w:w="0" w:type="auto"/>
            <w:shd w:val="clear" w:color="auto" w:fill="E7E6E6" w:themeFill="background2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shd w:val="clear" w:color="auto" w:fill="E7E6E6" w:themeFill="background2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0" w:type="auto"/>
            <w:shd w:val="clear" w:color="auto" w:fill="E7E6E6" w:themeFill="background2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348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2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493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3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25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shd w:val="clear" w:color="auto" w:fill="E7E6E6" w:themeFill="background2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4</w:t>
            </w:r>
          </w:p>
        </w:tc>
        <w:tc>
          <w:tcPr>
            <w:tcW w:w="0" w:type="auto"/>
            <w:shd w:val="clear" w:color="auto" w:fill="E7E6E6" w:themeFill="background2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shd w:val="clear" w:color="auto" w:fill="E7E6E6" w:themeFill="background2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0" w:type="auto"/>
            <w:shd w:val="clear" w:color="auto" w:fill="E7E6E6" w:themeFill="background2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324</w:t>
            </w:r>
          </w:p>
        </w:tc>
      </w:tr>
      <w:tr w:rsidR="00387D6D" w:rsidRPr="00F34D48" w:rsidTr="00787433">
        <w:trPr>
          <w:trHeight w:val="305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C05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CK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06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1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94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2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04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3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89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E04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QL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26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3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36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4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485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6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45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7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73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9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C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32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shd w:val="clear" w:color="auto" w:fill="E7E6E6" w:themeFill="background2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1</w:t>
            </w:r>
          </w:p>
        </w:tc>
        <w:tc>
          <w:tcPr>
            <w:tcW w:w="0" w:type="auto"/>
            <w:shd w:val="clear" w:color="auto" w:fill="E7E6E6" w:themeFill="background2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shd w:val="clear" w:color="auto" w:fill="E7E6E6" w:themeFill="background2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0" w:type="auto"/>
            <w:shd w:val="clear" w:color="auto" w:fill="E7E6E6" w:themeFill="background2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318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2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590</w:t>
            </w:r>
          </w:p>
        </w:tc>
      </w:tr>
      <w:tr w:rsidR="00387D6D" w:rsidRPr="00F34D48" w:rsidTr="00787433">
        <w:trPr>
          <w:trHeight w:val="284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5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401</w:t>
            </w:r>
          </w:p>
        </w:tc>
      </w:tr>
      <w:tr w:rsidR="00387D6D" w:rsidRPr="00F34D48" w:rsidTr="00787433">
        <w:trPr>
          <w:trHeight w:val="262"/>
        </w:trPr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ITEMA08</w:t>
            </w:r>
          </w:p>
        </w:tc>
        <w:tc>
          <w:tcPr>
            <w:tcW w:w="0" w:type="auto"/>
            <w:noWrap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&lt;---</w:t>
            </w:r>
          </w:p>
        </w:tc>
        <w:tc>
          <w:tcPr>
            <w:tcW w:w="0" w:type="auto"/>
            <w:tcMar>
              <w:top w:w="15" w:type="dxa"/>
              <w:left w:w="140" w:type="dxa"/>
              <w:bottom w:w="15" w:type="dxa"/>
              <w:right w:w="140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SKH</w:t>
            </w:r>
          </w:p>
        </w:tc>
        <w:tc>
          <w:tcPr>
            <w:tcW w:w="0" w:type="auto"/>
            <w:tcMar>
              <w:top w:w="15" w:type="dxa"/>
              <w:left w:w="57" w:type="dxa"/>
              <w:bottom w:w="15" w:type="dxa"/>
              <w:right w:w="57" w:type="dxa"/>
            </w:tcMar>
            <w:vAlign w:val="center"/>
            <w:hideMark/>
          </w:tcPr>
          <w:p w:rsidR="00387D6D" w:rsidRPr="00F34D48" w:rsidRDefault="00387D6D" w:rsidP="00F34D48">
            <w:pPr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F34D48">
              <w:rPr>
                <w:rFonts w:ascii="Times New Roman" w:hAnsi="Times New Roman" w:cs="Times New Roman"/>
              </w:rPr>
              <w:t>.664</w:t>
            </w:r>
          </w:p>
        </w:tc>
      </w:tr>
    </w:tbl>
    <w:p w:rsidR="00387D6D" w:rsidRPr="00E40359" w:rsidRDefault="00387D6D" w:rsidP="00387D6D">
      <w:pPr>
        <w:spacing w:line="360" w:lineRule="auto"/>
        <w:jc w:val="both"/>
        <w:rPr>
          <w:rFonts w:ascii="Times New Roman" w:hAnsi="Times New Roman" w:cs="Times New Roman"/>
          <w:bCs/>
        </w:rPr>
      </w:pPr>
    </w:p>
    <w:p w:rsidR="00387D6D" w:rsidRPr="00E40359" w:rsidRDefault="00387D6D" w:rsidP="00387D6D">
      <w:pPr>
        <w:spacing w:line="360" w:lineRule="auto"/>
        <w:jc w:val="both"/>
        <w:rPr>
          <w:rFonts w:ascii="Times New Roman" w:eastAsia="SimSun" w:hAnsi="Times New Roman" w:cs="Times New Roman"/>
          <w:lang w:bidi="he-IL"/>
        </w:rPr>
      </w:pPr>
    </w:p>
    <w:p w:rsidR="00387D6D" w:rsidRPr="00E40359" w:rsidRDefault="00387D6D">
      <w:pPr>
        <w:rPr>
          <w:rFonts w:ascii="Times New Roman" w:hAnsi="Times New Roman" w:cs="Times New Roman"/>
        </w:rPr>
        <w:sectPr w:rsidR="00387D6D" w:rsidRPr="00E40359" w:rsidSect="00B019D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B019D2" w:rsidRPr="00E40359" w:rsidRDefault="00387D6D" w:rsidP="00B019D2">
      <w:pPr>
        <w:spacing w:line="360" w:lineRule="auto"/>
        <w:jc w:val="both"/>
        <w:rPr>
          <w:rFonts w:ascii="Times New Roman" w:eastAsia="SimSun" w:hAnsi="Times New Roman" w:cs="Times New Roman"/>
          <w:lang w:bidi="he-IL"/>
        </w:rPr>
      </w:pPr>
      <w:r w:rsidRPr="00E40359">
        <w:rPr>
          <w:rFonts w:ascii="Times New Roman" w:eastAsia="SimSun" w:hAnsi="Times New Roman" w:cs="Times New Roman"/>
          <w:lang w:bidi="he-IL"/>
        </w:rPr>
        <w:lastRenderedPageBreak/>
        <w:t xml:space="preserve">Appendix </w:t>
      </w:r>
      <w:r w:rsidR="00273C5F" w:rsidRPr="00E40359">
        <w:rPr>
          <w:rFonts w:ascii="Times New Roman" w:eastAsia="SimSun" w:hAnsi="Times New Roman" w:cs="Times New Roman"/>
          <w:lang w:bidi="he-IL"/>
        </w:rPr>
        <w:t>F</w:t>
      </w:r>
      <w:r w:rsidRPr="00E40359">
        <w:rPr>
          <w:rFonts w:ascii="Times New Roman" w:eastAsia="SimSun" w:hAnsi="Times New Roman" w:cs="Times New Roman"/>
          <w:lang w:bidi="he-IL"/>
        </w:rPr>
        <w:t xml:space="preserve">: </w:t>
      </w:r>
      <w:r w:rsidR="00B019D2" w:rsidRPr="00E40359">
        <w:rPr>
          <w:rFonts w:ascii="Times New Roman" w:eastAsia="SimSun" w:hAnsi="Times New Roman" w:cs="Times New Roman"/>
          <w:lang w:bidi="he-IL"/>
        </w:rPr>
        <w:t>The criterion for fit indices and values obtained from the new model of the PPEQ</w:t>
      </w:r>
    </w:p>
    <w:tbl>
      <w:tblPr>
        <w:tblStyle w:val="TabloKlavuzu"/>
        <w:tblW w:w="87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11"/>
        <w:gridCol w:w="2360"/>
        <w:gridCol w:w="1322"/>
      </w:tblGrid>
      <w:tr w:rsidR="00B019D2" w:rsidRPr="00F34D48" w:rsidTr="00B019D2">
        <w:trPr>
          <w:trHeight w:val="255"/>
        </w:trPr>
        <w:tc>
          <w:tcPr>
            <w:tcW w:w="51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Fit Index</w:t>
            </w:r>
          </w:p>
        </w:tc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Criterion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Value</w:t>
            </w:r>
          </w:p>
        </w:tc>
      </w:tr>
      <w:tr w:rsidR="00B019D2" w:rsidRPr="00F34D48" w:rsidTr="00B019D2">
        <w:trPr>
          <w:trHeight w:val="393"/>
        </w:trPr>
        <w:tc>
          <w:tcPr>
            <w:tcW w:w="5111" w:type="dxa"/>
            <w:tcBorders>
              <w:top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 xml:space="preserve">Chi-Square </w:t>
            </w:r>
            <w:r w:rsidRPr="00F34D48">
              <w:rPr>
                <w:rFonts w:ascii="Times New Roman" w:hAnsi="Times New Roman" w:cs="Times New Roman"/>
                <w:sz w:val="22"/>
                <w:szCs w:val="22"/>
              </w:rPr>
              <w:t>(χ²)</w:t>
            </w:r>
          </w:p>
        </w:tc>
        <w:tc>
          <w:tcPr>
            <w:tcW w:w="2360" w:type="dxa"/>
            <w:tcBorders>
              <w:top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Non-significant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Significant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 xml:space="preserve">Chi-Square </w:t>
            </w:r>
            <w:r w:rsidRPr="00F34D48">
              <w:rPr>
                <w:rFonts w:ascii="Times New Roman" w:hAnsi="Times New Roman" w:cs="Times New Roman"/>
                <w:sz w:val="22"/>
                <w:szCs w:val="22"/>
              </w:rPr>
              <w:t>(χ²)/ Degrees of Freedom (df)</w:t>
            </w:r>
          </w:p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hAnsi="Times New Roman" w:cs="Times New Roman"/>
                <w:sz w:val="22"/>
                <w:szCs w:val="22"/>
              </w:rPr>
              <w:t>(CMIN/df)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 xml:space="preserve">Ratio of </w:t>
            </w:r>
            <w:r w:rsidRPr="00F34D48">
              <w:rPr>
                <w:rFonts w:ascii="Times New Roman" w:hAnsi="Times New Roman" w:cs="Times New Roman"/>
                <w:sz w:val="22"/>
                <w:szCs w:val="22"/>
              </w:rPr>
              <w:t>χ² to df &lt;2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1.694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Root Mean Square Residual (RMR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lt;.05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049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Standardized Root Mean Square Residual </w:t>
            </w:r>
          </w:p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(S-RMR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lt;.05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0435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Root Mean Square Error of Approximation (RMSEA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lt;.05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045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Parsimony Goodness of Fit Index (PG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higher the better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681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Parsimony Normed Fit Index (PN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higher the better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711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Normed Fit Index (N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gt;.9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883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>Non-normed Fit Index (NNFI)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gt;.9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935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Comparative Fit Index (C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gt;.9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947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Incremental Fit Index (I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gt;.9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948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Relative Fit Index (R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gt;.9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854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>Tucker-Lewis Index (TLI)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&gt;.9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935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Goodness-of-Fit Index (GFI) </w:t>
            </w:r>
          </w:p>
        </w:tc>
        <w:tc>
          <w:tcPr>
            <w:tcW w:w="2360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close to 1.0</w:t>
            </w:r>
          </w:p>
        </w:tc>
        <w:tc>
          <w:tcPr>
            <w:tcW w:w="1322" w:type="dxa"/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912</w:t>
            </w:r>
          </w:p>
        </w:tc>
      </w:tr>
      <w:tr w:rsidR="00B019D2" w:rsidRPr="00F34D48" w:rsidTr="00B019D2">
        <w:trPr>
          <w:trHeight w:val="346"/>
        </w:trPr>
        <w:tc>
          <w:tcPr>
            <w:tcW w:w="5111" w:type="dxa"/>
            <w:tcBorders>
              <w:bottom w:val="single" w:sz="4" w:space="0" w:color="auto"/>
            </w:tcBorders>
            <w:vAlign w:val="center"/>
          </w:tcPr>
          <w:p w:rsidR="00B019D2" w:rsidRPr="00F34D48" w:rsidRDefault="00B019D2" w:rsidP="00F34D48">
            <w:pPr>
              <w:pStyle w:val="Default"/>
              <w:spacing w:line="276" w:lineRule="auto"/>
              <w:contextualSpacing/>
              <w:rPr>
                <w:sz w:val="22"/>
                <w:szCs w:val="22"/>
                <w:lang w:val="en-GB"/>
              </w:rPr>
            </w:pPr>
            <w:r w:rsidRPr="00F34D48">
              <w:rPr>
                <w:sz w:val="22"/>
                <w:szCs w:val="22"/>
                <w:lang w:val="en-GB"/>
              </w:rPr>
              <w:t xml:space="preserve">Adjusted Goodness of Fit Index (AGFI) </w:t>
            </w:r>
          </w:p>
        </w:tc>
        <w:tc>
          <w:tcPr>
            <w:tcW w:w="2360" w:type="dxa"/>
            <w:tcBorders>
              <w:bottom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close to 1.0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vAlign w:val="center"/>
          </w:tcPr>
          <w:p w:rsidR="00B019D2" w:rsidRPr="00F34D48" w:rsidRDefault="00B019D2" w:rsidP="00F34D48">
            <w:pPr>
              <w:spacing w:line="276" w:lineRule="auto"/>
              <w:contextualSpacing/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</w:pPr>
            <w:r w:rsidRPr="00F34D48">
              <w:rPr>
                <w:rFonts w:ascii="Times New Roman" w:eastAsia="SimSun" w:hAnsi="Times New Roman" w:cs="Times New Roman"/>
                <w:sz w:val="22"/>
                <w:szCs w:val="22"/>
                <w:lang w:bidi="he-IL"/>
              </w:rPr>
              <w:t>=.882</w:t>
            </w:r>
          </w:p>
        </w:tc>
      </w:tr>
    </w:tbl>
    <w:p w:rsidR="00B019D2" w:rsidRPr="00E40359" w:rsidRDefault="00B019D2" w:rsidP="00B019D2">
      <w:pPr>
        <w:spacing w:line="360" w:lineRule="auto"/>
        <w:jc w:val="both"/>
        <w:rPr>
          <w:rFonts w:ascii="Times New Roman" w:eastAsia="SimSun" w:hAnsi="Times New Roman" w:cs="Times New Roman"/>
          <w:lang w:bidi="he-IL"/>
        </w:rPr>
      </w:pPr>
    </w:p>
    <w:p w:rsidR="00B019D2" w:rsidRPr="00E40359" w:rsidRDefault="00B019D2">
      <w:pPr>
        <w:rPr>
          <w:rFonts w:ascii="Times New Roman" w:hAnsi="Times New Roman" w:cs="Times New Roman"/>
        </w:rPr>
      </w:pPr>
    </w:p>
    <w:sectPr w:rsidR="00B019D2" w:rsidRPr="00E40359" w:rsidSect="00B019D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7IwMzCzMDGzMDVX0lEKTi0uzszPAykwrgUAmXfylywAAAA="/>
  </w:docVars>
  <w:rsids>
    <w:rsidRoot w:val="00B019D2"/>
    <w:rsid w:val="001F7492"/>
    <w:rsid w:val="00273C5F"/>
    <w:rsid w:val="00387D6D"/>
    <w:rsid w:val="00681623"/>
    <w:rsid w:val="00B019D2"/>
    <w:rsid w:val="00E40359"/>
    <w:rsid w:val="00F3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2">
    <w:name w:val="Tablo Kılavuzu2"/>
    <w:basedOn w:val="NormalTablo"/>
    <w:uiPriority w:val="39"/>
    <w:rsid w:val="00B019D2"/>
    <w:pPr>
      <w:spacing w:after="0" w:line="240" w:lineRule="auto"/>
    </w:pPr>
    <w:rPr>
      <w:rFonts w:eastAsia="SimSu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qFormat/>
    <w:rsid w:val="00B019D2"/>
    <w:pPr>
      <w:spacing w:after="0" w:line="240" w:lineRule="auto"/>
    </w:pPr>
    <w:rPr>
      <w:rFonts w:eastAsiaTheme="minorEastAsia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B019D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2">
    <w:name w:val="Tablo Kılavuzu2"/>
    <w:basedOn w:val="NormalTablo"/>
    <w:uiPriority w:val="39"/>
    <w:rsid w:val="00B019D2"/>
    <w:pPr>
      <w:spacing w:after="0" w:line="240" w:lineRule="auto"/>
    </w:pPr>
    <w:rPr>
      <w:rFonts w:eastAsia="SimSu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qFormat/>
    <w:rsid w:val="00B019D2"/>
    <w:pPr>
      <w:spacing w:after="0" w:line="240" w:lineRule="auto"/>
    </w:pPr>
    <w:rPr>
      <w:rFonts w:eastAsiaTheme="minorEastAsia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B019D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2282</Words>
  <Characters>1301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ra Eryurt</dc:creator>
  <cp:keywords/>
  <dc:description/>
  <cp:lastModifiedBy>reviewer</cp:lastModifiedBy>
  <cp:revision>4</cp:revision>
  <dcterms:created xsi:type="dcterms:W3CDTF">2019-02-10T09:01:00Z</dcterms:created>
  <dcterms:modified xsi:type="dcterms:W3CDTF">2019-02-11T06:43:00Z</dcterms:modified>
</cp:coreProperties>
</file>